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DE1E14" w14:textId="77777777" w:rsidR="00CF79FE" w:rsidRPr="00CF79FE" w:rsidRDefault="00CF79FE" w:rsidP="00CF79FE">
      <w:pPr>
        <w:pStyle w:val="NormalWeb"/>
        <w:shd w:val="clear" w:color="auto" w:fill="FFFFFF"/>
        <w:spacing w:before="180" w:beforeAutospacing="0" w:after="180" w:afterAutospacing="0"/>
        <w:rPr>
          <w:rFonts w:ascii="Arial" w:hAnsi="Arial" w:cs="Arial"/>
          <w:color w:val="2D3B45"/>
          <w:sz w:val="22"/>
          <w:szCs w:val="22"/>
        </w:rPr>
      </w:pPr>
      <w:r w:rsidRPr="00CF79FE">
        <w:rPr>
          <w:rStyle w:val="Strong"/>
          <w:rFonts w:ascii="Arial" w:hAnsi="Arial" w:cs="Arial"/>
          <w:color w:val="2D3B45"/>
          <w:sz w:val="22"/>
          <w:szCs w:val="22"/>
        </w:rPr>
        <w:t>Project 3: More Queries – </w:t>
      </w:r>
      <w:r w:rsidRPr="00CF79FE">
        <w:rPr>
          <w:rFonts w:ascii="Arial" w:hAnsi="Arial" w:cs="Arial"/>
          <w:color w:val="2D3B45"/>
          <w:sz w:val="22"/>
          <w:szCs w:val="22"/>
        </w:rPr>
        <w:t>Reading from Multiple Table (relational)</w:t>
      </w:r>
    </w:p>
    <w:p w14:paraId="5034D223" w14:textId="77777777" w:rsidR="00CF79FE" w:rsidRPr="00CF79FE" w:rsidRDefault="00CF79FE" w:rsidP="00CF79FE">
      <w:pPr>
        <w:pStyle w:val="NormalWeb"/>
        <w:shd w:val="clear" w:color="auto" w:fill="FFFFFF"/>
        <w:spacing w:before="180" w:beforeAutospacing="0" w:after="180" w:afterAutospacing="0"/>
        <w:rPr>
          <w:rFonts w:ascii="Arial" w:hAnsi="Arial" w:cs="Arial"/>
          <w:color w:val="2D3B45"/>
          <w:sz w:val="22"/>
          <w:szCs w:val="22"/>
        </w:rPr>
      </w:pPr>
      <w:r w:rsidRPr="00CF79FE">
        <w:rPr>
          <w:rStyle w:val="Strong"/>
          <w:rFonts w:ascii="Arial" w:hAnsi="Arial" w:cs="Arial"/>
          <w:color w:val="2D3B45"/>
          <w:sz w:val="22"/>
          <w:szCs w:val="22"/>
        </w:rPr>
        <w:t>Due Date: </w:t>
      </w:r>
      <w:r w:rsidRPr="00CF79FE">
        <w:rPr>
          <w:rFonts w:ascii="Arial" w:hAnsi="Arial" w:cs="Arial"/>
          <w:color w:val="2D3B45"/>
          <w:sz w:val="22"/>
          <w:szCs w:val="22"/>
        </w:rPr>
        <w:t>10/24/2021 11:59 pm </w:t>
      </w:r>
    </w:p>
    <w:p w14:paraId="2469E333" w14:textId="77777777" w:rsidR="00CF79FE" w:rsidRPr="00CF79FE" w:rsidRDefault="00CF79FE" w:rsidP="00CF79FE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Make sure to read all of the following instructions before beginning.</w:t>
      </w:r>
    </w:p>
    <w:p w14:paraId="276925C1" w14:textId="77777777" w:rsidR="00CF79FE" w:rsidRDefault="00CF79FE" w:rsidP="00CF79F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hyperlink r:id="rId6" w:tgtFrame="_blank" w:tooltip="How to create and Run a SQL Query.pdf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How to create a simple query platform to apply SQL statements</w:t>
        </w:r>
      </w:hyperlink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source is in the Student Resources folder</w:t>
      </w:r>
    </w:p>
    <w:p w14:paraId="2FA2CC8E" w14:textId="07DA2174" w:rsidR="00FA4146" w:rsidRPr="003C78BE" w:rsidRDefault="00CF79FE" w:rsidP="00CF79FE">
      <w:pPr>
        <w:shd w:val="clear" w:color="auto" w:fill="FFFFFF"/>
        <w:spacing w:after="0" w:line="240" w:lineRule="auto"/>
        <w:rPr>
          <w:rFonts w:ascii="Arial" w:hAnsi="Arial" w:cs="Arial"/>
          <w:b/>
          <w:bCs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br/>
      </w:r>
      <w:r w:rsidR="003C78BE" w:rsidRPr="003C78BE">
        <w:rPr>
          <w:rFonts w:ascii="Arial" w:eastAsia="Times New Roman" w:hAnsi="Arial" w:cs="Arial"/>
        </w:rPr>
        <w:t xml:space="preserve">Download </w:t>
      </w:r>
      <w:r w:rsidR="003C78BE">
        <w:rPr>
          <w:rFonts w:ascii="Arial" w:eastAsia="Times New Roman" w:hAnsi="Arial" w:cs="Arial"/>
        </w:rPr>
        <w:t xml:space="preserve">the </w:t>
      </w:r>
      <w:hyperlink r:id="rId7" w:tgtFrame="_blank" w:tooltip="WPC-(Updated21).accdb" w:history="1">
        <w:r w:rsidR="00FA4146" w:rsidRPr="003C78BE">
          <w:rPr>
            <w:rFonts w:ascii="Arial" w:eastAsia="Times New Roman" w:hAnsi="Arial" w:cs="Arial"/>
            <w:b/>
            <w:bCs/>
            <w:color w:val="0000FF"/>
            <w:u w:val="single"/>
          </w:rPr>
          <w:t>Organ</w:t>
        </w:r>
      </w:hyperlink>
      <w:r w:rsidR="00FA4146" w:rsidRPr="003C78BE">
        <w:rPr>
          <w:rFonts w:ascii="Arial" w:eastAsia="Times New Roman" w:hAnsi="Arial" w:cs="Arial"/>
          <w:b/>
          <w:bCs/>
          <w:color w:val="0000FF"/>
          <w:u w:val="single"/>
        </w:rPr>
        <w:t xml:space="preserve"> Donation Database</w:t>
      </w:r>
      <w:r w:rsidR="00FA4146" w:rsidRPr="003C78BE">
        <w:rPr>
          <w:rFonts w:ascii="Arial" w:eastAsia="Times New Roman" w:hAnsi="Arial" w:cs="Arial"/>
        </w:rPr>
        <w:t xml:space="preserve"> </w:t>
      </w:r>
      <w:r w:rsidR="00FA4146" w:rsidRPr="003C78BE">
        <w:rPr>
          <w:rFonts w:ascii="Arial" w:eastAsia="Times New Roman" w:hAnsi="Arial" w:cs="Arial"/>
          <w:u w:val="single"/>
        </w:rPr>
        <w:t xml:space="preserve">(under the Resources tab). </w:t>
      </w:r>
    </w:p>
    <w:p w14:paraId="74BE7E49" w14:textId="77777777" w:rsidR="00CF79FE" w:rsidRPr="00CF79FE" w:rsidRDefault="00CF79FE" w:rsidP="00CF79FE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Sources:</w:t>
      </w:r>
    </w:p>
    <w:p w14:paraId="4AFFA9D5" w14:textId="2112050D" w:rsidR="00CF79FE" w:rsidRPr="00CF79FE" w:rsidRDefault="00CF79FE" w:rsidP="00CF79FE">
      <w:pPr>
        <w:numPr>
          <w:ilvl w:val="1"/>
          <w:numId w:val="26"/>
        </w:numPr>
        <w:shd w:val="clear" w:color="auto" w:fill="FFFFFF"/>
        <w:spacing w:beforeAutospacing="1" w:after="0" w:afterAutospacing="1" w:line="240" w:lineRule="auto"/>
        <w:ind w:left="7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Lecture </w:t>
      </w:r>
      <w:hyperlink r:id="rId8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Three Part I</w:t>
        </w:r>
      </w:hyperlink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, </w:t>
      </w:r>
      <w:r w:rsidRPr="00CF79FE">
        <w:rPr>
          <w:rFonts w:ascii="Helvetica" w:eastAsia="Times New Roman" w:hAnsi="Helvetica" w:cs="Helvetica"/>
          <w:color w:val="0000FF"/>
          <w:sz w:val="24"/>
          <w:szCs w:val="24"/>
          <w:u w:val="single"/>
        </w:rPr>
        <w:t>Part II</w:t>
      </w:r>
      <w:r>
        <w:rPr>
          <w:rFonts w:ascii="Helvetica" w:eastAsia="Times New Roman" w:hAnsi="Helvetica" w:cs="Helvetica"/>
          <w:color w:val="0000FF"/>
          <w:sz w:val="24"/>
          <w:szCs w:val="24"/>
          <w:u w:val="single"/>
        </w:rPr>
        <w:t xml:space="preserve">, </w:t>
      </w:r>
      <w:hyperlink r:id="rId9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Part III</w:t>
        </w:r>
      </w:hyperlink>
      <w:r w:rsidRPr="00CF79FE">
        <w:rPr>
          <w:rFonts w:ascii="Helvetica" w:eastAsia="Times New Roman" w:hAnsi="Helvetica" w:cs="Helvetica"/>
          <w:color w:val="2D3B45"/>
          <w:sz w:val="24"/>
          <w:szCs w:val="24"/>
          <w:u w:val="single"/>
        </w:rPr>
        <w:t>,</w:t>
      </w: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 </w:t>
      </w:r>
      <w:hyperlink r:id="rId10" w:tgtFrame="_blank" w:tooltip="Lecture Four - Joins Reading from multiple table.pptx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Part IV</w:t>
        </w:r>
      </w:hyperlink>
      <w:hyperlink r:id="rId11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</w:rPr>
          <w:t> </w:t>
        </w:r>
        <w:r w:rsidRPr="00CF79FE">
          <w:rPr>
            <w:rFonts w:ascii="Helvetica" w:eastAsia="Times New Roman" w:hAnsi="Helvetica" w:cs="Helvetica"/>
            <w:noProof/>
            <w:color w:val="0000FF"/>
            <w:sz w:val="24"/>
            <w:szCs w:val="24"/>
          </w:rPr>
          <mc:AlternateContent>
            <mc:Choice Requires="wps">
              <w:drawing>
                <wp:inline distT="0" distB="0" distL="0" distR="0" wp14:anchorId="58788778" wp14:editId="22F1DDBD">
                  <wp:extent cx="304800" cy="304800"/>
                  <wp:effectExtent l="0" t="0" r="0" b="0"/>
                  <wp:docPr id="7" name="AutoShape 8" descr="https://iu.instructure.com/images/svg-icons/svg_icon_download.svg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6F1A6EC7" id="AutoShape 8" o:spid="_x0000_s1026" alt="https://iu.instructure.com/images/svg-icons/svg_icon_download.svg" href="https://iu.instructure.com/courses/2013459/files/123570969/download?download_frd=1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</w:hyperlink>
    </w:p>
    <w:p w14:paraId="4D233F33" w14:textId="77777777" w:rsidR="00CF79FE" w:rsidRPr="00CF79FE" w:rsidRDefault="00CF79FE" w:rsidP="00CF79FE">
      <w:pPr>
        <w:numPr>
          <w:ilvl w:val="1"/>
          <w:numId w:val="26"/>
        </w:numPr>
        <w:shd w:val="clear" w:color="auto" w:fill="FFFFFF"/>
        <w:spacing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Internet: </w:t>
      </w:r>
      <w:hyperlink r:id="rId12" w:tgtFrame="_blank" w:history="1">
        <w:r w:rsidRPr="00CF79FE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http://www.w3schools.com/sql/default.asp</w:t>
        </w:r>
      </w:hyperlink>
    </w:p>
    <w:p w14:paraId="7C2A7C70" w14:textId="77777777" w:rsidR="00CF79FE" w:rsidRPr="00CF79FE" w:rsidRDefault="00CF79FE" w:rsidP="00CF79FE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Save each query with the provided name by each query question.</w:t>
      </w:r>
    </w:p>
    <w:p w14:paraId="04F4E0A8" w14:textId="77777777" w:rsidR="00CF79FE" w:rsidRPr="00CF79FE" w:rsidRDefault="00CF79FE" w:rsidP="00CF79FE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Save your work as </w:t>
      </w:r>
      <w:r w:rsidRPr="00CF79FE">
        <w:rPr>
          <w:rFonts w:ascii="Helvetica" w:eastAsia="Times New Roman" w:hAnsi="Helvetica" w:cs="Helvetica"/>
          <w:bCs/>
          <w:color w:val="2D3B45"/>
          <w:sz w:val="24"/>
          <w:szCs w:val="24"/>
        </w:rPr>
        <w:t>LastName_Project3</w:t>
      </w:r>
      <w:r w:rsidRPr="00CF79FE">
        <w:rPr>
          <w:rFonts w:ascii="Helvetica" w:eastAsia="Times New Roman" w:hAnsi="Helvetica" w:cs="Helvetica"/>
          <w:color w:val="2D3B45"/>
          <w:sz w:val="24"/>
          <w:szCs w:val="24"/>
        </w:rPr>
        <w:t> before submitting it.</w:t>
      </w:r>
    </w:p>
    <w:p w14:paraId="374AD1AB" w14:textId="77777777" w:rsidR="00FA4146" w:rsidRPr="00DF2E42" w:rsidRDefault="00FA4146" w:rsidP="00FA4146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CF79FE">
        <w:rPr>
          <w:rFonts w:ascii="Arial" w:eastAsia="Times New Roman" w:hAnsi="Arial" w:cs="Arial"/>
          <w:bCs/>
          <w:i/>
        </w:rPr>
        <w:t>Important Note:</w:t>
      </w:r>
      <w:r w:rsidRPr="00DF2E42">
        <w:rPr>
          <w:rFonts w:ascii="Arial" w:eastAsia="Times New Roman" w:hAnsi="Arial" w:cs="Arial"/>
          <w:b/>
          <w:bCs/>
        </w:rPr>
        <w:t xml:space="preserve"> </w:t>
      </w:r>
      <w:r w:rsidRPr="00DF2E42">
        <w:rPr>
          <w:rFonts w:ascii="Arial" w:eastAsia="Times New Roman" w:hAnsi="Arial" w:cs="Arial"/>
        </w:rPr>
        <w:t>Remember submit the file ending with the extension</w:t>
      </w:r>
      <w:r w:rsidRPr="00DF2E42">
        <w:rPr>
          <w:rFonts w:ascii="Arial" w:eastAsia="Times New Roman" w:hAnsi="Arial" w:cs="Arial"/>
          <w:b/>
          <w:bCs/>
        </w:rPr>
        <w:t xml:space="preserve"> .</w:t>
      </w:r>
      <w:proofErr w:type="spellStart"/>
      <w:r w:rsidRPr="00DF2E42">
        <w:rPr>
          <w:rFonts w:ascii="Arial" w:eastAsia="Times New Roman" w:hAnsi="Arial" w:cs="Arial"/>
          <w:b/>
          <w:bCs/>
        </w:rPr>
        <w:t>accdb</w:t>
      </w:r>
      <w:proofErr w:type="spellEnd"/>
      <w:r w:rsidRPr="00DF2E42">
        <w:rPr>
          <w:rFonts w:ascii="Arial" w:eastAsia="Times New Roman" w:hAnsi="Arial" w:cs="Arial"/>
          <w:b/>
          <w:bCs/>
        </w:rPr>
        <w:t xml:space="preserve"> </w:t>
      </w:r>
      <w:r w:rsidRPr="00DF2E42">
        <w:rPr>
          <w:rFonts w:ascii="Arial" w:eastAsia="Times New Roman" w:hAnsi="Arial" w:cs="Arial"/>
        </w:rPr>
        <w:t>and not your backup file.</w:t>
      </w:r>
    </w:p>
    <w:p w14:paraId="198C77A8" w14:textId="77777777" w:rsidR="00120743" w:rsidRPr="00120743" w:rsidRDefault="00120743" w:rsidP="0012074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  <w:b/>
          <w:bCs/>
        </w:rPr>
        <w:t>Query Problems:</w:t>
      </w:r>
    </w:p>
    <w:p w14:paraId="25D0BEAC" w14:textId="3661B782" w:rsidR="00120743" w:rsidRPr="00120743" w:rsidRDefault="00120743" w:rsidP="00EA735F">
      <w:pPr>
        <w:numPr>
          <w:ilvl w:val="0"/>
          <w:numId w:val="16"/>
        </w:numPr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, full name (last name and first name together) of the patients who are waiting to have transplant surgery?</w:t>
      </w:r>
    </w:p>
    <w:p w14:paraId="416322F7" w14:textId="43323A97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1TransplantPatients </w:t>
      </w:r>
    </w:p>
    <w:p w14:paraId="1341333A" w14:textId="77777777" w:rsidR="00120743" w:rsidRPr="00120743" w:rsidRDefault="00120743" w:rsidP="00120743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 surgeons by the last name who starts to work, in the facility, before 1994</w:t>
      </w:r>
    </w:p>
    <w:p w14:paraId="6E09FAD8" w14:textId="1A561C3A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2Start94</w:t>
      </w:r>
      <w:r w:rsidRPr="00120743">
        <w:rPr>
          <w:rFonts w:ascii="Arial" w:eastAsia="Times New Roman" w:hAnsi="Arial" w:cs="Arial"/>
        </w:rPr>
        <w:t> </w:t>
      </w:r>
    </w:p>
    <w:p w14:paraId="0FE935B2" w14:textId="77777777" w:rsidR="00120743" w:rsidRPr="00120743" w:rsidRDefault="00120743" w:rsidP="00120743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 surgeons' last names with their total surgeries so far?</w:t>
      </w:r>
    </w:p>
    <w:p w14:paraId="3B0B6054" w14:textId="748591AB" w:rsidR="00120743" w:rsidRPr="00120743" w:rsidRDefault="00120743" w:rsidP="00EA735F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3#ofSurg</w:t>
      </w:r>
      <w:r w:rsidRPr="00120743">
        <w:rPr>
          <w:rFonts w:ascii="Arial" w:eastAsia="Times New Roman" w:hAnsi="Arial" w:cs="Arial"/>
        </w:rPr>
        <w:t> </w:t>
      </w:r>
    </w:p>
    <w:p w14:paraId="3E7B48BF" w14:textId="77777777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4. Display all the patients with their last names, organ names who need a heart transplant </w:t>
      </w:r>
    </w:p>
    <w:p w14:paraId="6A1056C3" w14:textId="17640456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Save the query as</w:t>
      </w:r>
      <w:r w:rsidRPr="00120743">
        <w:rPr>
          <w:rFonts w:ascii="Arial" w:eastAsia="Times New Roman" w:hAnsi="Arial" w:cs="Arial"/>
          <w:b/>
          <w:bCs/>
        </w:rPr>
        <w:t xml:space="preserve"> Q4HeartPatient</w:t>
      </w:r>
      <w:r w:rsidRPr="00120743">
        <w:rPr>
          <w:rFonts w:ascii="Arial" w:eastAsia="Times New Roman" w:hAnsi="Arial" w:cs="Arial"/>
        </w:rPr>
        <w:t> </w:t>
      </w:r>
    </w:p>
    <w:p w14:paraId="0FDD54E1" w14:textId="77777777" w:rsidR="00120743" w:rsidRPr="00120743" w:rsidRDefault="00120743" w:rsidP="00120743">
      <w:pPr>
        <w:numPr>
          <w:ilvl w:val="1"/>
          <w:numId w:val="19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 each hospital with annual incomes and state if for only annual income is between 4</w:t>
      </w:r>
      <w:proofErr w:type="gramStart"/>
      <w:r w:rsidRPr="00120743">
        <w:rPr>
          <w:rFonts w:ascii="Arial" w:eastAsia="Times New Roman" w:hAnsi="Arial" w:cs="Arial"/>
        </w:rPr>
        <w:t>,6</w:t>
      </w:r>
      <w:proofErr w:type="gramEnd"/>
      <w:r w:rsidRPr="00120743">
        <w:rPr>
          <w:rFonts w:ascii="Arial" w:eastAsia="Times New Roman" w:hAnsi="Arial" w:cs="Arial"/>
        </w:rPr>
        <w:t xml:space="preserve"> billion and 6,9 billion?</w:t>
      </w:r>
    </w:p>
    <w:p w14:paraId="6662855E" w14:textId="51A3D7D1" w:rsidR="00120743" w:rsidRDefault="00120743" w:rsidP="00AD403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b/>
          <w:bCs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5Somelions</w:t>
      </w:r>
    </w:p>
    <w:p w14:paraId="78FE9B3A" w14:textId="77777777" w:rsidR="00FF2D01" w:rsidRPr="00120743" w:rsidRDefault="00FF2D01" w:rsidP="00AD4032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bookmarkStart w:id="0" w:name="_GoBack"/>
      <w:bookmarkEnd w:id="0"/>
    </w:p>
    <w:p w14:paraId="6CA34A5A" w14:textId="77777777" w:rsidR="00120743" w:rsidRPr="00120743" w:rsidRDefault="00120743" w:rsidP="00120743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lastRenderedPageBreak/>
        <w:t>Show how many patients are under 20 years old.</w:t>
      </w:r>
    </w:p>
    <w:p w14:paraId="6F2210EC" w14:textId="4B047994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6Under20</w:t>
      </w:r>
      <w:r w:rsidRPr="00120743">
        <w:rPr>
          <w:rFonts w:ascii="Arial" w:eastAsia="Times New Roman" w:hAnsi="Arial" w:cs="Arial"/>
        </w:rPr>
        <w:t> </w:t>
      </w:r>
    </w:p>
    <w:p w14:paraId="08F031C3" w14:textId="77777777" w:rsidR="00120743" w:rsidRPr="00120743" w:rsidRDefault="00120743" w:rsidP="00120743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 all the Patients’ last names in descending order along with their state.</w:t>
      </w:r>
    </w:p>
    <w:p w14:paraId="1A6FA67B" w14:textId="05B8F424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7DescState</w:t>
      </w:r>
      <w:r w:rsidRPr="00120743">
        <w:rPr>
          <w:rFonts w:ascii="Arial" w:eastAsia="Times New Roman" w:hAnsi="Arial" w:cs="Arial"/>
        </w:rPr>
        <w:t> </w:t>
      </w:r>
    </w:p>
    <w:p w14:paraId="48526F6A" w14:textId="77777777" w:rsidR="00120743" w:rsidRPr="00120743" w:rsidRDefault="00120743" w:rsidP="00120743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Display, surgeons’ last names, first names, and their universities only from Indiana, Stanford, and Duke Universities?</w:t>
      </w:r>
    </w:p>
    <w:p w14:paraId="1D88FEDD" w14:textId="77777777" w:rsid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b/>
          <w:bCs/>
        </w:rPr>
      </w:pPr>
      <w:r w:rsidRPr="00120743">
        <w:rPr>
          <w:rFonts w:ascii="Arial" w:eastAsia="Times New Roman" w:hAnsi="Arial" w:cs="Arial"/>
        </w:rPr>
        <w:t xml:space="preserve">Save the query as </w:t>
      </w:r>
      <w:r w:rsidRPr="00120743">
        <w:rPr>
          <w:rFonts w:ascii="Arial" w:eastAsia="Times New Roman" w:hAnsi="Arial" w:cs="Arial"/>
          <w:b/>
          <w:bCs/>
        </w:rPr>
        <w:t>Q8MdForThree</w:t>
      </w:r>
    </w:p>
    <w:p w14:paraId="3223975E" w14:textId="77777777" w:rsidR="001E7C12" w:rsidRPr="001E7C12" w:rsidRDefault="001E7C12" w:rsidP="001E7C12">
      <w:pPr>
        <w:shd w:val="clear" w:color="auto" w:fill="FFFFFF"/>
        <w:spacing w:before="180" w:after="180" w:line="240" w:lineRule="auto"/>
        <w:ind w:left="99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9. Display the total number of organs donated for each organ with organ id and name if the total number of organs is greater than 3.</w:t>
      </w:r>
    </w:p>
    <w:p w14:paraId="3E69BA09" w14:textId="237AC699" w:rsidR="001E7C12" w:rsidRPr="001E7C12" w:rsidRDefault="001E7C12" w:rsidP="00FF2D01">
      <w:pPr>
        <w:shd w:val="clear" w:color="auto" w:fill="FFFFFF"/>
        <w:spacing w:before="180" w:after="180" w:line="240" w:lineRule="auto"/>
        <w:ind w:left="270" w:firstLine="45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Save the query as </w:t>
      </w:r>
      <w:r w:rsidRPr="001E7C12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Q9MoreThan3</w:t>
      </w: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 </w:t>
      </w:r>
    </w:p>
    <w:p w14:paraId="7912B692" w14:textId="3E0B8465" w:rsidR="001E7C12" w:rsidRPr="001E7C12" w:rsidRDefault="001E7C12" w:rsidP="001E7C12">
      <w:pPr>
        <w:numPr>
          <w:ilvl w:val="0"/>
          <w:numId w:val="25"/>
        </w:numPr>
        <w:shd w:val="clear" w:color="auto" w:fill="FFFFFF"/>
        <w:spacing w:before="100" w:beforeAutospacing="1" w:after="100" w:afterAutospacing="1" w:line="240" w:lineRule="auto"/>
        <w:ind w:left="810" w:firstLine="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Display the national rank of the Midwest region hospitals (Indiana, Ohio, etc</w:t>
      </w:r>
      <w:r w:rsidR="00FF2D01">
        <w:rPr>
          <w:rFonts w:ascii="Helvetica" w:eastAsia="Times New Roman" w:hAnsi="Helvetica" w:cs="Helvetica"/>
          <w:color w:val="2D3B45"/>
          <w:sz w:val="24"/>
          <w:szCs w:val="24"/>
        </w:rPr>
        <w:t>.</w:t>
      </w: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)?</w:t>
      </w:r>
    </w:p>
    <w:p w14:paraId="5DF2EDEE" w14:textId="77777777" w:rsidR="001E7C12" w:rsidRPr="001E7C12" w:rsidRDefault="001E7C12" w:rsidP="001E7C12">
      <w:pPr>
        <w:shd w:val="clear" w:color="auto" w:fill="FFFFFF"/>
        <w:spacing w:before="180" w:after="180" w:line="240" w:lineRule="auto"/>
        <w:ind w:firstLine="720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1E7C12">
        <w:rPr>
          <w:rFonts w:ascii="Helvetica" w:eastAsia="Times New Roman" w:hAnsi="Helvetica" w:cs="Helvetica"/>
          <w:color w:val="2D3B45"/>
          <w:sz w:val="24"/>
          <w:szCs w:val="24"/>
        </w:rPr>
        <w:t>Save the query as </w:t>
      </w:r>
      <w:r w:rsidRPr="001E7C12">
        <w:rPr>
          <w:rFonts w:ascii="Helvetica" w:eastAsia="Times New Roman" w:hAnsi="Helvetica" w:cs="Helvetica"/>
          <w:b/>
          <w:bCs/>
          <w:color w:val="2D3B45"/>
          <w:sz w:val="24"/>
          <w:szCs w:val="24"/>
        </w:rPr>
        <w:t>Q10MidWestHosp</w:t>
      </w:r>
    </w:p>
    <w:p w14:paraId="2BA63775" w14:textId="77777777" w:rsidR="00120743" w:rsidRPr="00120743" w:rsidRDefault="00120743" w:rsidP="00120743">
      <w:pPr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 </w:t>
      </w:r>
    </w:p>
    <w:p w14:paraId="22AA4ECF" w14:textId="77777777" w:rsidR="00120743" w:rsidRPr="00120743" w:rsidRDefault="00120743" w:rsidP="0012074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  <w:b/>
          <w:bCs/>
        </w:rPr>
        <w:t>REQUIREMENTS: Checklist</w:t>
      </w:r>
    </w:p>
    <w:p w14:paraId="7A9E23BA" w14:textId="77777777" w:rsidR="00120743" w:rsidRPr="00120743" w:rsidRDefault="00120743" w:rsidP="00120743">
      <w:p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  <w:b/>
          <w:bCs/>
        </w:rPr>
        <w:t xml:space="preserve"> 1. </w:t>
      </w:r>
      <w:r w:rsidRPr="00120743">
        <w:rPr>
          <w:rFonts w:ascii="Arial" w:eastAsia="Times New Roman" w:hAnsi="Arial" w:cs="Arial"/>
        </w:rPr>
        <w:t>Each query must be correctly implemented and must run (-2 for each)</w:t>
      </w:r>
    </w:p>
    <w:p w14:paraId="1FCD902E" w14:textId="77777777" w:rsidR="00120743" w:rsidRPr="00120743" w:rsidRDefault="00120743" w:rsidP="0012074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The result of a built-in function should be displayed under a meaningful field name.  (-2)</w:t>
      </w:r>
    </w:p>
    <w:p w14:paraId="2C21070F" w14:textId="77777777" w:rsidR="00120743" w:rsidRPr="00120743" w:rsidRDefault="00120743" w:rsidP="00120743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Arial" w:eastAsia="Times New Roman" w:hAnsi="Arial" w:cs="Arial"/>
        </w:rPr>
      </w:pPr>
      <w:r w:rsidRPr="00120743">
        <w:rPr>
          <w:rFonts w:ascii="Arial" w:eastAsia="Times New Roman" w:hAnsi="Arial" w:cs="Arial"/>
        </w:rPr>
        <w:t>Submitted DB should include only the assigned queries, No extra queries or files on the DB (-1 points)</w:t>
      </w:r>
    </w:p>
    <w:p w14:paraId="6C38B583" w14:textId="4F10DD7C" w:rsidR="00120743" w:rsidRPr="00FF2D01" w:rsidRDefault="00120743" w:rsidP="00E10AA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FF2D01">
        <w:rPr>
          <w:rFonts w:ascii="Arial" w:eastAsia="Times New Roman" w:hAnsi="Arial" w:cs="Arial"/>
        </w:rPr>
        <w:t>Naming Rules and conventions will be followed for the field names, queries, and database. (-2)</w:t>
      </w:r>
      <w:r w:rsidRPr="00FF2D01">
        <w:rPr>
          <w:rFonts w:ascii="Times New Roman" w:eastAsia="Times New Roman" w:hAnsi="Times New Roman" w:cs="Times New Roman"/>
        </w:rPr>
        <w:t> </w:t>
      </w:r>
    </w:p>
    <w:p w14:paraId="4600A51A" w14:textId="524E58AA" w:rsidR="00F1730E" w:rsidRPr="00EA735F" w:rsidRDefault="00F1730E" w:rsidP="00120743">
      <w:pPr>
        <w:rPr>
          <w:rFonts w:ascii="Arial" w:eastAsia="Times New Roman" w:hAnsi="Arial" w:cs="Arial"/>
          <w:bCs/>
        </w:rPr>
      </w:pPr>
    </w:p>
    <w:sectPr w:rsidR="00F1730E" w:rsidRPr="00EA73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altName w:val="Courier New"/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D1FC5"/>
    <w:multiLevelType w:val="multilevel"/>
    <w:tmpl w:val="0BDC7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7275D"/>
    <w:multiLevelType w:val="hybridMultilevel"/>
    <w:tmpl w:val="B8C62C66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EA8765E"/>
    <w:multiLevelType w:val="multilevel"/>
    <w:tmpl w:val="6F9AE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F4688"/>
    <w:multiLevelType w:val="hybridMultilevel"/>
    <w:tmpl w:val="3BB270BC"/>
    <w:lvl w:ilvl="0" w:tplc="79B6CCC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D68A61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ADC382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D0081B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2090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8C04E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0862D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CA21F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48BDB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4C16F0E"/>
    <w:multiLevelType w:val="hybridMultilevel"/>
    <w:tmpl w:val="BC76A438"/>
    <w:lvl w:ilvl="0" w:tplc="509AAA3A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0F40E8"/>
    <w:multiLevelType w:val="multilevel"/>
    <w:tmpl w:val="9ABE01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BA5333"/>
    <w:multiLevelType w:val="hybridMultilevel"/>
    <w:tmpl w:val="E35CBC9A"/>
    <w:lvl w:ilvl="0" w:tplc="6034293A">
      <w:start w:val="1"/>
      <w:numFmt w:val="decimal"/>
      <w:lvlText w:val="%1-"/>
      <w:lvlJc w:val="left"/>
      <w:pPr>
        <w:ind w:left="4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22A24EE4"/>
    <w:multiLevelType w:val="hybridMultilevel"/>
    <w:tmpl w:val="1F3A3F5C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794145A"/>
    <w:multiLevelType w:val="hybridMultilevel"/>
    <w:tmpl w:val="06F8D214"/>
    <w:lvl w:ilvl="0" w:tplc="F5265574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hint="default"/>
        <w:spacing w:val="-1"/>
        <w:sz w:val="22"/>
        <w:szCs w:val="22"/>
      </w:rPr>
    </w:lvl>
    <w:lvl w:ilvl="1" w:tplc="B7CE0ACC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hint="default"/>
        <w:spacing w:val="-1"/>
        <w:sz w:val="22"/>
        <w:szCs w:val="22"/>
      </w:rPr>
    </w:lvl>
    <w:lvl w:ilvl="2" w:tplc="9698B3DC">
      <w:start w:val="1"/>
      <w:numFmt w:val="bullet"/>
      <w:lvlText w:val="•"/>
      <w:lvlJc w:val="left"/>
      <w:pPr>
        <w:ind w:left="2407" w:hanging="360"/>
      </w:pPr>
      <w:rPr>
        <w:rFonts w:hint="default"/>
      </w:rPr>
    </w:lvl>
    <w:lvl w:ilvl="3" w:tplc="91F6297E">
      <w:start w:val="1"/>
      <w:numFmt w:val="bullet"/>
      <w:lvlText w:val="•"/>
      <w:lvlJc w:val="left"/>
      <w:pPr>
        <w:ind w:left="3273" w:hanging="360"/>
      </w:pPr>
      <w:rPr>
        <w:rFonts w:hint="default"/>
      </w:rPr>
    </w:lvl>
    <w:lvl w:ilvl="4" w:tplc="3B045468">
      <w:start w:val="1"/>
      <w:numFmt w:val="bullet"/>
      <w:lvlText w:val="•"/>
      <w:lvlJc w:val="left"/>
      <w:pPr>
        <w:ind w:left="4140" w:hanging="360"/>
      </w:pPr>
      <w:rPr>
        <w:rFonts w:hint="default"/>
      </w:rPr>
    </w:lvl>
    <w:lvl w:ilvl="5" w:tplc="B3F42442">
      <w:start w:val="1"/>
      <w:numFmt w:val="bullet"/>
      <w:lvlText w:val="•"/>
      <w:lvlJc w:val="left"/>
      <w:pPr>
        <w:ind w:left="5006" w:hanging="360"/>
      </w:pPr>
      <w:rPr>
        <w:rFonts w:hint="default"/>
      </w:rPr>
    </w:lvl>
    <w:lvl w:ilvl="6" w:tplc="728E0FFC">
      <w:start w:val="1"/>
      <w:numFmt w:val="bullet"/>
      <w:lvlText w:val="•"/>
      <w:lvlJc w:val="left"/>
      <w:pPr>
        <w:ind w:left="5873" w:hanging="360"/>
      </w:pPr>
      <w:rPr>
        <w:rFonts w:hint="default"/>
      </w:rPr>
    </w:lvl>
    <w:lvl w:ilvl="7" w:tplc="9B3E099C">
      <w:start w:val="1"/>
      <w:numFmt w:val="bullet"/>
      <w:lvlText w:val="•"/>
      <w:lvlJc w:val="left"/>
      <w:pPr>
        <w:ind w:left="6740" w:hanging="360"/>
      </w:pPr>
      <w:rPr>
        <w:rFonts w:hint="default"/>
      </w:rPr>
    </w:lvl>
    <w:lvl w:ilvl="8" w:tplc="0004D618">
      <w:start w:val="1"/>
      <w:numFmt w:val="bullet"/>
      <w:lvlText w:val="•"/>
      <w:lvlJc w:val="left"/>
      <w:pPr>
        <w:ind w:left="7606" w:hanging="360"/>
      </w:pPr>
      <w:rPr>
        <w:rFonts w:hint="default"/>
      </w:rPr>
    </w:lvl>
  </w:abstractNum>
  <w:abstractNum w:abstractNumId="9" w15:restartNumberingAfterBreak="0">
    <w:nsid w:val="29E73023"/>
    <w:multiLevelType w:val="multilevel"/>
    <w:tmpl w:val="B6C41DA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BF4533"/>
    <w:multiLevelType w:val="hybridMultilevel"/>
    <w:tmpl w:val="E174D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D55BC1"/>
    <w:multiLevelType w:val="multilevel"/>
    <w:tmpl w:val="6778E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0AC14DB"/>
    <w:multiLevelType w:val="multilevel"/>
    <w:tmpl w:val="9F561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6B0E9D"/>
    <w:multiLevelType w:val="hybridMultilevel"/>
    <w:tmpl w:val="B88C7C68"/>
    <w:lvl w:ilvl="0" w:tplc="1C9002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8204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D6A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3ABE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F6B0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FEC21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5681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2C5D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B4E5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55141E30"/>
    <w:multiLevelType w:val="hybridMultilevel"/>
    <w:tmpl w:val="A91073AE"/>
    <w:lvl w:ilvl="0" w:tplc="354890A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4A2B4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6C3CA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5CF25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A16EEB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282A8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FC3F0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B462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C82B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F3A0CFB"/>
    <w:multiLevelType w:val="hybridMultilevel"/>
    <w:tmpl w:val="79123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530254"/>
    <w:multiLevelType w:val="multilevel"/>
    <w:tmpl w:val="E28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17D4BAF"/>
    <w:multiLevelType w:val="hybridMultilevel"/>
    <w:tmpl w:val="71C0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005111"/>
    <w:multiLevelType w:val="multilevel"/>
    <w:tmpl w:val="8F62181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93E4D0C"/>
    <w:multiLevelType w:val="hybridMultilevel"/>
    <w:tmpl w:val="F496B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BCE797A"/>
    <w:multiLevelType w:val="hybridMultilevel"/>
    <w:tmpl w:val="0658B73E"/>
    <w:lvl w:ilvl="0" w:tplc="6284C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5C87FBE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B4B76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7C49F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8E50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C89C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09693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008E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9824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B90CB0"/>
    <w:multiLevelType w:val="hybridMultilevel"/>
    <w:tmpl w:val="7E4CC320"/>
    <w:lvl w:ilvl="0" w:tplc="548837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4"/>
  </w:num>
  <w:num w:numId="3">
    <w:abstractNumId w:val="3"/>
  </w:num>
  <w:num w:numId="4">
    <w:abstractNumId w:val="1"/>
  </w:num>
  <w:num w:numId="5">
    <w:abstractNumId w:val="6"/>
  </w:num>
  <w:num w:numId="6">
    <w:abstractNumId w:val="13"/>
  </w:num>
  <w:num w:numId="7">
    <w:abstractNumId w:val="21"/>
  </w:num>
  <w:num w:numId="8">
    <w:abstractNumId w:val="10"/>
  </w:num>
  <w:num w:numId="9">
    <w:abstractNumId w:val="4"/>
  </w:num>
  <w:num w:numId="10">
    <w:abstractNumId w:val="19"/>
  </w:num>
  <w:num w:numId="11">
    <w:abstractNumId w:val="15"/>
  </w:num>
  <w:num w:numId="12">
    <w:abstractNumId w:val="8"/>
  </w:num>
  <w:num w:numId="13">
    <w:abstractNumId w:val="2"/>
  </w:num>
  <w:num w:numId="14">
    <w:abstractNumId w:val="12"/>
  </w:num>
  <w:num w:numId="15">
    <w:abstractNumId w:val="17"/>
  </w:num>
  <w:num w:numId="16">
    <w:abstractNumId w:val="11"/>
  </w:num>
  <w:num w:numId="17">
    <w:abstractNumId w:val="20"/>
  </w:num>
  <w:num w:numId="18">
    <w:abstractNumId w:val="20"/>
    <w:lvlOverride w:ilvl="1">
      <w:startOverride w:val="3"/>
    </w:lvlOverride>
  </w:num>
  <w:num w:numId="19">
    <w:abstractNumId w:val="20"/>
    <w:lvlOverride w:ilvl="1">
      <w:startOverride w:val="5"/>
    </w:lvlOverride>
  </w:num>
  <w:num w:numId="20">
    <w:abstractNumId w:val="20"/>
    <w:lvlOverride w:ilvl="1">
      <w:startOverride w:val="6"/>
    </w:lvlOverride>
  </w:num>
  <w:num w:numId="21">
    <w:abstractNumId w:val="20"/>
    <w:lvlOverride w:ilvl="1">
      <w:startOverride w:val="7"/>
    </w:lvlOverride>
  </w:num>
  <w:num w:numId="22">
    <w:abstractNumId w:val="20"/>
    <w:lvlOverride w:ilvl="1">
      <w:startOverride w:val="8"/>
    </w:lvlOverride>
  </w:num>
  <w:num w:numId="23">
    <w:abstractNumId w:val="5"/>
  </w:num>
  <w:num w:numId="24">
    <w:abstractNumId w:val="9"/>
  </w:num>
  <w:num w:numId="25">
    <w:abstractNumId w:val="18"/>
  </w:num>
  <w:num w:numId="26">
    <w:abstractNumId w:val="0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TQ1MzMwMLEwsLBQ0lEKTi0uzszPAykwrgUAc4m2ySwAAAA="/>
  </w:docVars>
  <w:rsids>
    <w:rsidRoot w:val="00D56355"/>
    <w:rsid w:val="000174E4"/>
    <w:rsid w:val="00041FE7"/>
    <w:rsid w:val="00042DAB"/>
    <w:rsid w:val="0005077B"/>
    <w:rsid w:val="0008606F"/>
    <w:rsid w:val="00097CA6"/>
    <w:rsid w:val="000A2708"/>
    <w:rsid w:val="000A30F6"/>
    <w:rsid w:val="000A7F35"/>
    <w:rsid w:val="000C04A5"/>
    <w:rsid w:val="000C4FD1"/>
    <w:rsid w:val="000F3244"/>
    <w:rsid w:val="00114515"/>
    <w:rsid w:val="00120743"/>
    <w:rsid w:val="00122ACF"/>
    <w:rsid w:val="00137275"/>
    <w:rsid w:val="00181937"/>
    <w:rsid w:val="001C2925"/>
    <w:rsid w:val="001C5903"/>
    <w:rsid w:val="001E0599"/>
    <w:rsid w:val="001E7C12"/>
    <w:rsid w:val="001F4E9D"/>
    <w:rsid w:val="0021195B"/>
    <w:rsid w:val="00215E3F"/>
    <w:rsid w:val="00216C69"/>
    <w:rsid w:val="00265287"/>
    <w:rsid w:val="00266D9F"/>
    <w:rsid w:val="002A4198"/>
    <w:rsid w:val="002B38AF"/>
    <w:rsid w:val="002C40E1"/>
    <w:rsid w:val="002D76EF"/>
    <w:rsid w:val="002E3595"/>
    <w:rsid w:val="00306F4D"/>
    <w:rsid w:val="0031635A"/>
    <w:rsid w:val="003233D1"/>
    <w:rsid w:val="0032388E"/>
    <w:rsid w:val="0033723E"/>
    <w:rsid w:val="00340CA6"/>
    <w:rsid w:val="00347DC6"/>
    <w:rsid w:val="0035327C"/>
    <w:rsid w:val="0038492B"/>
    <w:rsid w:val="00395170"/>
    <w:rsid w:val="00396162"/>
    <w:rsid w:val="003A657C"/>
    <w:rsid w:val="003C08EF"/>
    <w:rsid w:val="003C649E"/>
    <w:rsid w:val="003C78BE"/>
    <w:rsid w:val="004254C9"/>
    <w:rsid w:val="00430AC3"/>
    <w:rsid w:val="00444760"/>
    <w:rsid w:val="004473D3"/>
    <w:rsid w:val="0045535F"/>
    <w:rsid w:val="00462817"/>
    <w:rsid w:val="00473E3F"/>
    <w:rsid w:val="004762C6"/>
    <w:rsid w:val="00487DA4"/>
    <w:rsid w:val="004E1BD0"/>
    <w:rsid w:val="004F702B"/>
    <w:rsid w:val="00501F7B"/>
    <w:rsid w:val="0051572E"/>
    <w:rsid w:val="005201D8"/>
    <w:rsid w:val="00520296"/>
    <w:rsid w:val="0052799D"/>
    <w:rsid w:val="00560033"/>
    <w:rsid w:val="005D049F"/>
    <w:rsid w:val="005D300B"/>
    <w:rsid w:val="005D5DEB"/>
    <w:rsid w:val="005D6D01"/>
    <w:rsid w:val="005E3B03"/>
    <w:rsid w:val="005E6599"/>
    <w:rsid w:val="005F10A7"/>
    <w:rsid w:val="0061735D"/>
    <w:rsid w:val="00620E62"/>
    <w:rsid w:val="00621BA9"/>
    <w:rsid w:val="006418A4"/>
    <w:rsid w:val="00646DB9"/>
    <w:rsid w:val="006752D4"/>
    <w:rsid w:val="006C39C6"/>
    <w:rsid w:val="006E6326"/>
    <w:rsid w:val="006F20C2"/>
    <w:rsid w:val="00751FB9"/>
    <w:rsid w:val="00755050"/>
    <w:rsid w:val="00764E39"/>
    <w:rsid w:val="007703EB"/>
    <w:rsid w:val="00783FA3"/>
    <w:rsid w:val="0079161C"/>
    <w:rsid w:val="007B15DD"/>
    <w:rsid w:val="007B3CD6"/>
    <w:rsid w:val="0081084B"/>
    <w:rsid w:val="00846D10"/>
    <w:rsid w:val="00863002"/>
    <w:rsid w:val="00865177"/>
    <w:rsid w:val="008728E6"/>
    <w:rsid w:val="00872A32"/>
    <w:rsid w:val="00875A29"/>
    <w:rsid w:val="008B71D3"/>
    <w:rsid w:val="008D2799"/>
    <w:rsid w:val="008D4E92"/>
    <w:rsid w:val="0092428D"/>
    <w:rsid w:val="00936996"/>
    <w:rsid w:val="00971094"/>
    <w:rsid w:val="009737A2"/>
    <w:rsid w:val="009B77E7"/>
    <w:rsid w:val="009C0A35"/>
    <w:rsid w:val="009C2471"/>
    <w:rsid w:val="009D770D"/>
    <w:rsid w:val="00A140BF"/>
    <w:rsid w:val="00A377FD"/>
    <w:rsid w:val="00A446C1"/>
    <w:rsid w:val="00A605B2"/>
    <w:rsid w:val="00A72CB9"/>
    <w:rsid w:val="00A7521E"/>
    <w:rsid w:val="00A77EE5"/>
    <w:rsid w:val="00A866BA"/>
    <w:rsid w:val="00A92639"/>
    <w:rsid w:val="00A93730"/>
    <w:rsid w:val="00AC69E3"/>
    <w:rsid w:val="00AD4032"/>
    <w:rsid w:val="00AD5B48"/>
    <w:rsid w:val="00AD611B"/>
    <w:rsid w:val="00B12E2E"/>
    <w:rsid w:val="00B20C40"/>
    <w:rsid w:val="00B2131F"/>
    <w:rsid w:val="00B625B7"/>
    <w:rsid w:val="00B6356F"/>
    <w:rsid w:val="00B73173"/>
    <w:rsid w:val="00BA464D"/>
    <w:rsid w:val="00BB723C"/>
    <w:rsid w:val="00BC0BF7"/>
    <w:rsid w:val="00BE007F"/>
    <w:rsid w:val="00BE24C7"/>
    <w:rsid w:val="00C27152"/>
    <w:rsid w:val="00C31844"/>
    <w:rsid w:val="00C45BDC"/>
    <w:rsid w:val="00C6102F"/>
    <w:rsid w:val="00C64A45"/>
    <w:rsid w:val="00C764EE"/>
    <w:rsid w:val="00C84AB3"/>
    <w:rsid w:val="00C913B3"/>
    <w:rsid w:val="00CA62AA"/>
    <w:rsid w:val="00CD0C85"/>
    <w:rsid w:val="00CD3FA6"/>
    <w:rsid w:val="00CD7BA7"/>
    <w:rsid w:val="00CE71B1"/>
    <w:rsid w:val="00CF79FE"/>
    <w:rsid w:val="00D24328"/>
    <w:rsid w:val="00D331BE"/>
    <w:rsid w:val="00D370A2"/>
    <w:rsid w:val="00D37AC2"/>
    <w:rsid w:val="00D56355"/>
    <w:rsid w:val="00DA2CAB"/>
    <w:rsid w:val="00DD2543"/>
    <w:rsid w:val="00E47E06"/>
    <w:rsid w:val="00E50274"/>
    <w:rsid w:val="00E74E38"/>
    <w:rsid w:val="00E90F83"/>
    <w:rsid w:val="00EA735F"/>
    <w:rsid w:val="00EF69A7"/>
    <w:rsid w:val="00F1730E"/>
    <w:rsid w:val="00F25578"/>
    <w:rsid w:val="00F32BBF"/>
    <w:rsid w:val="00F36A94"/>
    <w:rsid w:val="00F60898"/>
    <w:rsid w:val="00F65101"/>
    <w:rsid w:val="00F767EB"/>
    <w:rsid w:val="00FA4146"/>
    <w:rsid w:val="00FA590B"/>
    <w:rsid w:val="00FD3690"/>
    <w:rsid w:val="00FF2D01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695F3"/>
  <w15:chartTrackingRefBased/>
  <w15:docId w15:val="{511D51AE-8F8F-4752-9264-5B6975ABE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35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7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15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30AC3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430AC3"/>
  </w:style>
  <w:style w:type="paragraph" w:styleId="BodyText">
    <w:name w:val="Body Text"/>
    <w:basedOn w:val="Normal"/>
    <w:link w:val="BodyTextChar"/>
    <w:uiPriority w:val="1"/>
    <w:qFormat/>
    <w:rsid w:val="00430AC3"/>
    <w:pPr>
      <w:widowControl w:val="0"/>
      <w:spacing w:after="0" w:line="240" w:lineRule="auto"/>
      <w:ind w:left="820" w:hanging="360"/>
    </w:pPr>
    <w:rPr>
      <w:rFonts w:ascii="Arial" w:eastAsia="Arial" w:hAnsi="Arial"/>
    </w:rPr>
  </w:style>
  <w:style w:type="character" w:customStyle="1" w:styleId="BodyTextChar">
    <w:name w:val="Body Text Char"/>
    <w:basedOn w:val="DefaultParagraphFont"/>
    <w:link w:val="BodyText"/>
    <w:uiPriority w:val="1"/>
    <w:rsid w:val="00430AC3"/>
    <w:rPr>
      <w:rFonts w:ascii="Arial" w:eastAsia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9C0A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C0A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C0A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C0A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C0A35"/>
    <w:rPr>
      <w:b/>
      <w:bCs/>
      <w:sz w:val="20"/>
      <w:szCs w:val="20"/>
    </w:rPr>
  </w:style>
  <w:style w:type="character" w:customStyle="1" w:styleId="textlayer--absolute">
    <w:name w:val="textlayer--absolute"/>
    <w:basedOn w:val="DefaultParagraphFont"/>
    <w:rsid w:val="00AD4032"/>
  </w:style>
  <w:style w:type="paragraph" w:styleId="NormalWeb">
    <w:name w:val="Normal (Web)"/>
    <w:basedOn w:val="Normal"/>
    <w:uiPriority w:val="99"/>
    <w:semiHidden/>
    <w:unhideWhenUsed/>
    <w:rsid w:val="00CF79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F79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6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94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5979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6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7844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605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421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04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73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01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9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75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85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u.instructure.com/courses/2013459/files/123570967?wrap=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iu.instructure.com/courses/2013459/files/123570968?wrap=1" TargetMode="External"/><Relationship Id="rId12" Type="http://schemas.openxmlformats.org/officeDocument/2006/relationships/hyperlink" Target="http://www.w3schools.com/sql/default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u.instructure.com/courses/2013459/files/126919281?wrap=1" TargetMode="External"/><Relationship Id="rId11" Type="http://schemas.openxmlformats.org/officeDocument/2006/relationships/hyperlink" Target="https://iu.instructure.com/courses/2013459/files/123570969/download?download_frd=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u.instructure.com/courses/2013459/files/123570969?wrap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u.instructure.com/courses/2013459/files/123570990?wrap=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8FBC3B-2A93-4BCA-A9FD-50F86172B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li, Birhan</dc:creator>
  <cp:keywords/>
  <dc:description/>
  <cp:lastModifiedBy>Payli, Birhan</cp:lastModifiedBy>
  <cp:revision>4</cp:revision>
  <cp:lastPrinted>2016-02-23T18:17:00Z</cp:lastPrinted>
  <dcterms:created xsi:type="dcterms:W3CDTF">2021-09-20T22:58:00Z</dcterms:created>
  <dcterms:modified xsi:type="dcterms:W3CDTF">2021-09-20T23:09:00Z</dcterms:modified>
</cp:coreProperties>
</file>